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EBF1A" w14:textId="77777777" w:rsidR="00154890" w:rsidRPr="000309B1" w:rsidRDefault="00435547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московский-государственный-технический-у"/>
      <w:bookmarkEnd w:id="0"/>
      <w:r w:rsidRPr="000309B1">
        <w:rPr>
          <w:rFonts w:ascii="Times New Roman" w:hAnsi="Times New Roman" w:cs="Times New Roman"/>
          <w:sz w:val="28"/>
          <w:szCs w:val="28"/>
          <w:lang w:val="ru-RU"/>
        </w:rPr>
        <w:t>Московский государственный технический университет имени Н.Э. Баумана</w:t>
      </w:r>
    </w:p>
    <w:p w14:paraId="72164D4A" w14:textId="2330C4C8" w:rsidR="00154890" w:rsidRPr="007B63D7" w:rsidRDefault="00435547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лабораторная-работа-по-дисциплине-бкит-x"/>
      <w:bookmarkEnd w:id="1"/>
      <w:r w:rsidRPr="000309B1">
        <w:rPr>
          <w:rFonts w:ascii="Times New Roman" w:hAnsi="Times New Roman" w:cs="Times New Roman"/>
          <w:sz w:val="28"/>
          <w:szCs w:val="28"/>
          <w:lang w:val="ru-RU"/>
        </w:rPr>
        <w:t>Лаборатор</w:t>
      </w:r>
      <w:r w:rsidR="00022E0F">
        <w:rPr>
          <w:rFonts w:ascii="Times New Roman" w:hAnsi="Times New Roman" w:cs="Times New Roman"/>
          <w:sz w:val="28"/>
          <w:szCs w:val="28"/>
          <w:lang w:val="ru-RU"/>
        </w:rPr>
        <w:t>ная работа по дисциплине БКИТ №6</w:t>
      </w:r>
    </w:p>
    <w:p w14:paraId="5CA01208" w14:textId="2AC75168" w:rsidR="00154890" w:rsidRPr="000309B1" w:rsidRDefault="00435547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GoBack"/>
      <w:r w:rsidRPr="000309B1">
        <w:rPr>
          <w:rFonts w:ascii="Times New Roman" w:hAnsi="Times New Roman" w:cs="Times New Roman"/>
          <w:sz w:val="28"/>
          <w:szCs w:val="28"/>
          <w:lang w:val="ru-RU"/>
        </w:rPr>
        <w:t>Выполнил</w:t>
      </w:r>
      <w:r w:rsidR="006764B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6764B2">
        <w:rPr>
          <w:rFonts w:ascii="Times New Roman" w:hAnsi="Times New Roman" w:cs="Times New Roman"/>
          <w:sz w:val="28"/>
          <w:szCs w:val="28"/>
          <w:lang w:val="ru-RU"/>
        </w:rPr>
        <w:t>Ершова А. ИУ5-32</w:t>
      </w:r>
    </w:p>
    <w:bookmarkEnd w:id="2"/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42F2154B" w14:textId="77777777" w:rsidR="00811930" w:rsidRPr="000309B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</w:pPr>
      <w:bookmarkStart w:id="3" w:name="i.-описание-задания"/>
      <w:bookmarkEnd w:id="3"/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</w:rPr>
        <w:t>I</w:t>
      </w:r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 w14:paraId="06E83675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1. Разработать программу, использующую делегаты.</w:t>
      </w:r>
    </w:p>
    <w:p w14:paraId="157DD67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179929F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Определите делегат, принимающий несколько параметров различных типов и возвращающий значение произвольного типа.</w:t>
      </w:r>
    </w:p>
    <w:p w14:paraId="69EA911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пишите метод, соответствующий данному делегату.</w:t>
      </w:r>
    </w:p>
    <w:p w14:paraId="66CCDBF8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пишите метод, принимающий разработанный Вами делегат, в качестве одного из входным параметров. Осуществите вызов метода, передавая в качестве параметра-делегата:</w:t>
      </w:r>
    </w:p>
    <w:p w14:paraId="5C1FB74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метод, разработанный в пункте 3;</w:t>
      </w:r>
    </w:p>
    <w:p w14:paraId="47C6CDC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лямбда-выражение.</w:t>
      </w:r>
    </w:p>
    <w:p w14:paraId="30D0FA8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овторите пункт 4, используя вместо разработанного Вами делегата, обобщенный делегат Func&lt; &gt; или Action&lt; &gt;, соответствующий сигнатуре разработанного Вами делегата.</w:t>
      </w:r>
    </w:p>
    <w:p w14:paraId="5C26C49C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2. Разработать программу, реализующую работу с рефлексией.</w:t>
      </w:r>
    </w:p>
    <w:p w14:paraId="565172C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0DAD41E5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оздайте класс, содержащий конструкторы, свойства, методы.</w:t>
      </w:r>
    </w:p>
    <w:p w14:paraId="4AC59C7F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 использованием рефлексии выведите информацию о конструкторах, свойствах, методах.</w:t>
      </w:r>
    </w:p>
    <w:p w14:paraId="1A1197B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оздайте класс атрибута (унаследован от класса System.Attribute).</w:t>
      </w:r>
    </w:p>
    <w:p w14:paraId="2FF630AE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значьте атрибут некоторым свойствам классам. Выведите только те свойства, которым назначен атрибут.</w:t>
      </w:r>
    </w:p>
    <w:p w14:paraId="12B65DF4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6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Вызовите один из методов класса с использованием рефлексии.</w:t>
      </w:r>
    </w:p>
    <w:p w14:paraId="7CFC9BB3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1EE3018" w14:textId="77777777" w:rsidR="00154890" w:rsidRPr="00347551" w:rsidRDefault="00435547">
      <w:pPr>
        <w:pStyle w:val="3"/>
        <w:rPr>
          <w:rFonts w:ascii="Times New Roman" w:hAnsi="Times New Roman" w:cs="Times New Roman"/>
        </w:rPr>
      </w:pPr>
      <w:bookmarkStart w:id="4" w:name="ii.-код-программы"/>
      <w:bookmarkEnd w:id="4"/>
      <w:r w:rsidRPr="000309B1">
        <w:rPr>
          <w:rFonts w:ascii="Times New Roman" w:hAnsi="Times New Roman" w:cs="Times New Roman"/>
        </w:rPr>
        <w:lastRenderedPageBreak/>
        <w:t>II</w:t>
      </w:r>
      <w:r w:rsidRPr="00347551">
        <w:rPr>
          <w:rFonts w:ascii="Times New Roman" w:hAnsi="Times New Roman" w:cs="Times New Roman"/>
        </w:rPr>
        <w:t xml:space="preserve">. </w:t>
      </w:r>
      <w:r w:rsidRPr="000309B1">
        <w:rPr>
          <w:rFonts w:ascii="Times New Roman" w:hAnsi="Times New Roman" w:cs="Times New Roman"/>
          <w:lang w:val="ru-RU"/>
        </w:rPr>
        <w:t>Код</w:t>
      </w:r>
      <w:r w:rsidRPr="00347551">
        <w:rPr>
          <w:rFonts w:ascii="Times New Roman" w:hAnsi="Times New Roman" w:cs="Times New Roman"/>
        </w:rPr>
        <w:t xml:space="preserve"> </w:t>
      </w:r>
      <w:r w:rsidRPr="000309B1">
        <w:rPr>
          <w:rFonts w:ascii="Times New Roman" w:hAnsi="Times New Roman" w:cs="Times New Roman"/>
          <w:lang w:val="ru-RU"/>
        </w:rPr>
        <w:t>программы</w:t>
      </w:r>
    </w:p>
    <w:p w14:paraId="29B7CB2F" w14:textId="008A775D" w:rsidR="00811930" w:rsidRDefault="00435547" w:rsidP="00811930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5" w:name="iii.-примеры-работы"/>
      <w:bookmarkEnd w:id="5"/>
      <w:r w:rsidR="00022E0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rogram</w:t>
      </w:r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.cs</w:t>
      </w:r>
    </w:p>
    <w:p w14:paraId="134CDA92" w14:textId="77777777" w:rsidR="00022E0F" w:rsidRPr="00022E0F" w:rsidRDefault="00022E0F" w:rsidP="00022E0F">
      <w:pPr>
        <w:spacing w:after="0"/>
        <w:rPr>
          <w:rFonts w:ascii="Times New Roman" w:eastAsia="Times New Roman" w:hAnsi="Times New Roman" w:cs="Times New Roman"/>
          <w:lang w:eastAsia="ru-RU"/>
        </w:rPr>
      </w:pP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System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System.Reflection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namespace</w:t>
      </w:r>
      <w:r w:rsidRPr="00022E0F">
        <w:rPr>
          <w:rFonts w:ascii="Menlo" w:eastAsia="Times New Roman" w:hAnsi="Menlo" w:cs="Menlo"/>
          <w:color w:val="222222"/>
          <w:lang w:eastAsia="ru-RU"/>
        </w:rPr>
        <w:t> lab6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MainClass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eleg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Plus 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+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Minus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-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Method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str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OperationParam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str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GeneralizedMethod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str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r w:rsidRPr="00022E0F">
        <w:rPr>
          <w:rFonts w:ascii="Menlo" w:eastAsia="Times New Roman" w:hAnsi="Menlo" w:cs="Menlo"/>
          <w:color w:val="3363A4"/>
          <w:lang w:eastAsia="ru-RU"/>
        </w:rPr>
        <w:t>Func</w:t>
      </w:r>
      <w:r w:rsidRPr="00022E0F">
        <w:rPr>
          <w:rFonts w:ascii="Menlo" w:eastAsia="Times New Roman" w:hAnsi="Menlo" w:cs="Menlo"/>
          <w:color w:val="222222"/>
          <w:lang w:eastAsia="ru-RU"/>
        </w:rPr>
        <w:t> &lt;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&gt; Opera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OperationParam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str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bool</w:t>
      </w:r>
      <w:r w:rsidRPr="00022E0F">
        <w:rPr>
          <w:rFonts w:ascii="Menlo" w:eastAsia="Times New Roman" w:hAnsi="Menlo" w:cs="Menlo"/>
          <w:color w:val="222222"/>
          <w:lang w:eastAsia="ru-RU"/>
        </w:rPr>
        <w:t> GetPropertyAttribute(</w:t>
      </w:r>
      <w:r w:rsidRPr="00022E0F">
        <w:rPr>
          <w:rFonts w:ascii="Menlo" w:eastAsia="Times New Roman" w:hAnsi="Menlo" w:cs="Menlo"/>
          <w:color w:val="3363A4"/>
          <w:lang w:eastAsia="ru-RU"/>
        </w:rPr>
        <w:t>PropertyInfo</w:t>
      </w:r>
      <w:r w:rsidRPr="00022E0F">
        <w:rPr>
          <w:rFonts w:ascii="Menlo" w:eastAsia="Times New Roman" w:hAnsi="Menlo" w:cs="Menlo"/>
          <w:color w:val="222222"/>
          <w:lang w:eastAsia="ru-RU"/>
        </w:rPr>
        <w:t> checkType,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attributeType, </w:t>
      </w:r>
      <w:r w:rsidRPr="00022E0F">
        <w:rPr>
          <w:rFonts w:ascii="Menlo" w:eastAsia="Times New Roman" w:hAnsi="Menlo" w:cs="Menlo"/>
          <w:color w:val="009695"/>
          <w:lang w:eastAsia="ru-RU"/>
        </w:rPr>
        <w:t>out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attribute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attribute =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isAttribute = checkType.GetCustomAttributes(attributeType,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isAttribute.Length &gt; 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attribute = isAttribute[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]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tru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Main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[] args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умма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Pl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роизведени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*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общенного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делегат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Generalized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азность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Min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Generalized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астно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/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person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Arsenij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19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t = person.GetType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Конструктор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Constructor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Propertie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Method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type = </w:t>
      </w:r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еченны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аттрибутом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Propertie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attrObj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GetPropertyAttribute(x, </w:t>
      </w:r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), </w:t>
      </w:r>
      <w:r w:rsidRPr="00022E0F">
        <w:rPr>
          <w:rFonts w:ascii="Menlo" w:eastAsia="Times New Roman" w:hAnsi="Menlo" w:cs="Menlo"/>
          <w:color w:val="009695"/>
          <w:lang w:eastAsia="ru-RU"/>
        </w:rPr>
        <w:t>out</w:t>
      </w:r>
      <w:r w:rsidRPr="00022E0F">
        <w:rPr>
          <w:rFonts w:ascii="Menlo" w:eastAsia="Times New Roman" w:hAnsi="Menlo" w:cs="Menlo"/>
          <w:color w:val="222222"/>
          <w:lang w:eastAsia="ru-RU"/>
        </w:rPr>
        <w:t> attrObj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 attr = attrObj </w:t>
      </w:r>
      <w:r w:rsidRPr="00022E0F">
        <w:rPr>
          <w:rFonts w:ascii="Menlo" w:eastAsia="Times New Roman" w:hAnsi="Menlo" w:cs="Menlo"/>
          <w:color w:val="009695"/>
          <w:lang w:eastAsia="ru-RU"/>
        </w:rPr>
        <w:t>a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.Name + </w:t>
      </w:r>
      <w:r w:rsidRPr="00022E0F">
        <w:rPr>
          <w:rFonts w:ascii="Menlo" w:eastAsia="Times New Roman" w:hAnsi="Menlo" w:cs="Menlo"/>
          <w:color w:val="DB7100"/>
          <w:lang w:eastAsia="ru-RU"/>
        </w:rPr>
        <w:t>" - "</w:t>
      </w:r>
      <w:r w:rsidRPr="00022E0F">
        <w:rPr>
          <w:rFonts w:ascii="Menlo" w:eastAsia="Times New Roman" w:hAnsi="Menlo" w:cs="Menlo"/>
          <w:color w:val="222222"/>
          <w:lang w:eastAsia="ru-RU"/>
        </w:rPr>
        <w:t> + attr.description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зов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м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ефлексии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C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здан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ъект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еловек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араметрами</w:t>
      </w:r>
      <w:r w:rsidRPr="00022E0F">
        <w:rPr>
          <w:rFonts w:ascii="Menlo" w:eastAsia="Times New Roman" w:hAnsi="Menlo" w:cs="Menlo"/>
          <w:color w:val="DB7100"/>
          <w:lang w:eastAsia="ru-RU"/>
        </w:rPr>
        <w:t> {Arsenij, 20}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parameters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{ </w:t>
      </w:r>
      <w:r w:rsidRPr="00022E0F">
        <w:rPr>
          <w:rFonts w:ascii="Menlo" w:eastAsia="Times New Roman" w:hAnsi="Menlo" w:cs="Menlo"/>
          <w:color w:val="DB7100"/>
          <w:lang w:eastAsia="ru-RU"/>
        </w:rPr>
        <w:t>"Arsenij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0</w:t>
      </w:r>
      <w:r w:rsidRPr="00022E0F">
        <w:rPr>
          <w:rFonts w:ascii="Menlo" w:eastAsia="Times New Roman" w:hAnsi="Menlo" w:cs="Menlo"/>
          <w:color w:val="222222"/>
          <w:lang w:eastAsia="ru-RU"/>
        </w:rPr>
        <w:t> }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user = (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)type.InvokeMember(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CreateInstance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parameter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type.InvokeMember(</w:t>
      </w:r>
      <w:r w:rsidRPr="00022E0F">
        <w:rPr>
          <w:rFonts w:ascii="Menlo" w:eastAsia="Times New Roman" w:hAnsi="Menlo" w:cs="Menlo"/>
          <w:color w:val="DB7100"/>
          <w:lang w:eastAsia="ru-RU"/>
        </w:rPr>
        <w:t>"getBirthYear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InvokeMethod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user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Год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ожд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[</w:t>
      </w:r>
      <w:r w:rsidRPr="00022E0F">
        <w:rPr>
          <w:rFonts w:ascii="Menlo" w:eastAsia="Times New Roman" w:hAnsi="Menlo" w:cs="Menlo"/>
          <w:color w:val="3363A4"/>
          <w:lang w:eastAsia="ru-RU"/>
        </w:rPr>
        <w:t>AttributeUsage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AttributeTargets</w:t>
      </w:r>
      <w:r w:rsidRPr="00022E0F">
        <w:rPr>
          <w:rFonts w:ascii="Menlo" w:eastAsia="Times New Roman" w:hAnsi="Menlo" w:cs="Menlo"/>
          <w:color w:val="222222"/>
          <w:lang w:eastAsia="ru-RU"/>
        </w:rPr>
        <w:t>.Property, AllowMultiple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, Inherited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 : </w:t>
      </w:r>
      <w:r w:rsidRPr="00022E0F">
        <w:rPr>
          <w:rFonts w:ascii="Menlo" w:eastAsia="Times New Roman" w:hAnsi="Menlo" w:cs="Menlo"/>
          <w:color w:val="3363A4"/>
          <w:lang w:eastAsia="ru-RU"/>
        </w:rPr>
        <w:t>Attribute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NewAttribute() {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NewAttribute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descrip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description = descriptionParam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description {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;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_userNam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_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[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Username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льзователя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userName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userName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userName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ge 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age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age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User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name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number)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userName = name + age.ToString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age = number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getBirthYear(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eastAsia="ru-RU"/>
        </w:rPr>
        <w:t>2017</w:t>
      </w:r>
      <w:r w:rsidRPr="00022E0F">
        <w:rPr>
          <w:rFonts w:ascii="Menlo" w:eastAsia="Times New Roman" w:hAnsi="Menlo" w:cs="Menlo"/>
          <w:color w:val="222222"/>
          <w:lang w:eastAsia="ru-RU"/>
        </w:rPr>
        <w:t> - 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}</w:t>
      </w:r>
    </w:p>
    <w:p w14:paraId="5B11CA1B" w14:textId="77777777" w:rsidR="00022E0F" w:rsidRPr="000309B1" w:rsidRDefault="00022E0F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</w:p>
    <w:p w14:paraId="60CB1170" w14:textId="77777777" w:rsidR="00811930" w:rsidRPr="00022E0F" w:rsidRDefault="00811930" w:rsidP="00811930">
      <w:pPr>
        <w:pStyle w:val="3"/>
        <w:rPr>
          <w:rFonts w:ascii="Times New Roman" w:hAnsi="Times New Roman" w:cs="Times New Roman"/>
          <w:color w:val="0070C0"/>
        </w:rPr>
      </w:pPr>
    </w:p>
    <w:p w14:paraId="163C3CC2" w14:textId="2A1F7E9A" w:rsidR="00811930" w:rsidRPr="00347551" w:rsidRDefault="00811930" w:rsidP="00811930">
      <w:pPr>
        <w:pStyle w:val="3"/>
        <w:rPr>
          <w:rFonts w:ascii="Times New Roman" w:hAnsi="Times New Roman" w:cs="Times New Roman"/>
          <w:color w:val="0070C0"/>
          <w:lang w:val="ru-RU"/>
        </w:rPr>
      </w:pPr>
      <w:r w:rsidRPr="000309B1">
        <w:rPr>
          <w:rFonts w:ascii="Times New Roman" w:hAnsi="Times New Roman" w:cs="Times New Roman"/>
          <w:color w:val="0070C0"/>
        </w:rPr>
        <w:t>III</w:t>
      </w:r>
      <w:r w:rsidRPr="00347551">
        <w:rPr>
          <w:rFonts w:ascii="Times New Roman" w:hAnsi="Times New Roman" w:cs="Times New Roman"/>
          <w:color w:val="0070C0"/>
          <w:lang w:val="ru-RU"/>
        </w:rPr>
        <w:t>. Примеры работы</w:t>
      </w:r>
    </w:p>
    <w:p w14:paraId="5C297860" w14:textId="3E80B7C4" w:rsidR="000309B1" w:rsidRDefault="000309B1" w:rsidP="00966097">
      <w:pPr>
        <w:rPr>
          <w:rFonts w:ascii="Times New Roman" w:hAnsi="Times New Roman" w:cs="Times New Roman"/>
          <w:lang w:val="ru-RU"/>
        </w:rPr>
      </w:pPr>
    </w:p>
    <w:p w14:paraId="53C20345" w14:textId="26D9A2E8" w:rsidR="007B63D7" w:rsidRDefault="00022E0F" w:rsidP="00966097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64B586E" wp14:editId="6DF3466F">
            <wp:extent cx="5295900" cy="5372100"/>
            <wp:effectExtent l="0" t="0" r="12700" b="1270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 экрана 2017-12-19 в 20.01.2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C08E" w14:textId="77777777" w:rsidR="007B63D7" w:rsidRPr="00A963BB" w:rsidRDefault="007B63D7" w:rsidP="00966097">
      <w:pPr>
        <w:rPr>
          <w:rFonts w:ascii="Times New Roman" w:hAnsi="Times New Roman" w:cs="Times New Roman"/>
          <w:lang w:val="ru-RU"/>
        </w:rPr>
      </w:pPr>
    </w:p>
    <w:sectPr w:rsidR="007B63D7" w:rsidRPr="00A963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45BA8" w14:textId="77777777" w:rsidR="00F32022" w:rsidRDefault="00F32022">
      <w:pPr>
        <w:spacing w:after="0"/>
      </w:pPr>
      <w:r>
        <w:separator/>
      </w:r>
    </w:p>
  </w:endnote>
  <w:endnote w:type="continuationSeparator" w:id="0">
    <w:p w14:paraId="6A215E33" w14:textId="77777777" w:rsidR="00F32022" w:rsidRDefault="00F320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enlo">
    <w:altName w:val="DokChampa"/>
    <w:charset w:val="00"/>
    <w:family w:val="swiss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6AC18" w14:textId="77777777" w:rsidR="00F32022" w:rsidRDefault="00F32022">
      <w:r>
        <w:separator/>
      </w:r>
    </w:p>
  </w:footnote>
  <w:footnote w:type="continuationSeparator" w:id="0">
    <w:p w14:paraId="4CF18D45" w14:textId="77777777" w:rsidR="00F32022" w:rsidRDefault="00F32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DEF0132"/>
    <w:multiLevelType w:val="multilevel"/>
    <w:tmpl w:val="FC7A8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FE02593"/>
    <w:multiLevelType w:val="multilevel"/>
    <w:tmpl w:val="479CB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E0F"/>
    <w:rsid w:val="000309B1"/>
    <w:rsid w:val="000B19D7"/>
    <w:rsid w:val="00154890"/>
    <w:rsid w:val="00347551"/>
    <w:rsid w:val="00351DD1"/>
    <w:rsid w:val="00405653"/>
    <w:rsid w:val="00435547"/>
    <w:rsid w:val="004E29B3"/>
    <w:rsid w:val="00590D07"/>
    <w:rsid w:val="006764B2"/>
    <w:rsid w:val="006C2AB5"/>
    <w:rsid w:val="00732D88"/>
    <w:rsid w:val="00784D58"/>
    <w:rsid w:val="007B63D7"/>
    <w:rsid w:val="00811930"/>
    <w:rsid w:val="008D6863"/>
    <w:rsid w:val="00966097"/>
    <w:rsid w:val="009D234B"/>
    <w:rsid w:val="00A963BB"/>
    <w:rsid w:val="00B86B75"/>
    <w:rsid w:val="00BC48D5"/>
    <w:rsid w:val="00BE1FBF"/>
    <w:rsid w:val="00C36279"/>
    <w:rsid w:val="00E17908"/>
    <w:rsid w:val="00E315A3"/>
    <w:rsid w:val="00EE6321"/>
    <w:rsid w:val="00F320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paragraph" w:customStyle="1" w:styleId="p1">
    <w:name w:val="p1"/>
    <w:basedOn w:val="a"/>
    <w:rsid w:val="00022E0F"/>
    <w:pPr>
      <w:spacing w:after="150"/>
      <w:jc w:val="both"/>
    </w:pPr>
    <w:rPr>
      <w:rFonts w:ascii="Times New Roman" w:hAnsi="Times New Roman" w:cs="Times New Roman"/>
      <w:sz w:val="21"/>
      <w:szCs w:val="21"/>
      <w:lang w:val="ru-RU" w:eastAsia="ru-RU"/>
    </w:rPr>
  </w:style>
  <w:style w:type="character" w:customStyle="1" w:styleId="s1">
    <w:name w:val="s1"/>
    <w:basedOn w:val="a1"/>
    <w:rsid w:val="00022E0F"/>
    <w:rPr>
      <w:rFonts w:ascii="Symbol" w:hAnsi="Symbol" w:hint="default"/>
      <w:sz w:val="21"/>
      <w:szCs w:val="21"/>
    </w:rPr>
  </w:style>
  <w:style w:type="character" w:customStyle="1" w:styleId="apple-tab-span">
    <w:name w:val="apple-tab-span"/>
    <w:basedOn w:val="a1"/>
    <w:rsid w:val="00022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настасия Ершова</cp:lastModifiedBy>
  <cp:revision>4</cp:revision>
  <dcterms:created xsi:type="dcterms:W3CDTF">2017-12-13T11:31:00Z</dcterms:created>
  <dcterms:modified xsi:type="dcterms:W3CDTF">2017-12-26T21:28:00Z</dcterms:modified>
</cp:coreProperties>
</file>